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f the MIDAS subsystem that was first deployed on the UK's M25 Controlled-Motorways pilot project automatic incidents detection and variable speed signalling systems.</w:t>
      </w:r>
    </w:p>
    <w:p w14:paraId="10638335" w14:textId="509420B2" w:rsidR="00A34E4E" w:rsidRDefault="00A34E4E" w:rsidP="00732AB5">
      <w:r w:rsidRPr="00041B87">
        <w:t xml:space="preserve">Recent freelance projects include th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ne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